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Pr="003D7F22" w:rsidR="0098480A" w:rsidP="0098480A" w:rsidRDefault="006E58BA" w14:paraId="2F5575B1" w14:textId="4ED2A9FB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Business: </w:t>
      </w:r>
      <w:r w:rsidR="008F7196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Small Business/Entrepreneurship </w:t>
      </w:r>
      <w:r w:rsidRPr="008845E2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</w:p>
    <w:p w:rsidRPr="00D83B2B" w:rsidR="00D83B2B" w:rsidP="009049A2" w:rsidRDefault="008F7196" w14:paraId="788B100A" w14:textId="435A6D3B">
      <w:pPr>
        <w:rPr>
          <w:rFonts w:cstheme="minorHAnsi"/>
        </w:rPr>
      </w:pPr>
      <w:r w:rsidRPr="00342609">
        <w:rPr>
          <w:rFonts w:cstheme="minorHAnsi"/>
        </w:rPr>
        <w:t>The Small Business/Entrepreneurship Certificate provides students with practical tools used in the small business environment. This certificate focuses on the critical thinking, technical, and soft skills needed to operate and work in a small business. Coursework includes explaining the various business functions as well as preparing and presenting a business plan</w:t>
      </w:r>
      <w:r w:rsidRPr="00EE4D89" w:rsidR="00554C6F">
        <w:rPr>
          <w:rFonts w:cstheme="minorHAnsi"/>
        </w:rPr>
        <w:t>.</w:t>
      </w:r>
    </w:p>
    <w:p w:rsidRPr="00AC4A21" w:rsidR="0067051E" w:rsidP="3676FB01" w:rsidRDefault="0067051E" w14:textId="540D7B36" w14:paraId="556100C0">
      <w:pPr>
        <w:spacing w:line="216" w:lineRule="auto"/>
        <w:rPr>
          <w:rFonts w:cs="Calibri" w:cstheme="minorAscii"/>
          <w:color w:val="231F20"/>
        </w:rPr>
        <w:sectPr w:rsidRPr="00AC4A21" w:rsidR="008E1CE1" w:rsidSect="009049A2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</w:sectPr>
      </w:pPr>
      <w:r w:rsidRPr="3676FB01" w:rsidR="0067051E">
        <w:rPr>
          <w:rFonts w:cs="Calibri" w:cstheme="minorAscii"/>
          <w:b w:val="1"/>
          <w:bCs w:val="1"/>
          <w:i w:val="1"/>
          <w:iCs w:val="1"/>
          <w:color w:val="231F20"/>
        </w:rPr>
        <w:t>Please</w:t>
      </w:r>
      <w:r w:rsidRPr="3676FB01" w:rsidR="0067051E">
        <w:rPr>
          <w:rFonts w:cs="Calibri" w:cstheme="minorAscii"/>
          <w:b w:val="1"/>
          <w:bCs w:val="1"/>
          <w:i w:val="1"/>
          <w:iCs w:val="1"/>
          <w:color w:val="231F20"/>
          <w:spacing w:val="-22"/>
        </w:rPr>
        <w:t xml:space="preserve"> </w:t>
      </w:r>
      <w:r w:rsidRPr="3676FB01" w:rsidR="0067051E">
        <w:rPr>
          <w:rFonts w:cs="Calibri" w:cstheme="minorAscii"/>
          <w:b w:val="1"/>
          <w:bCs w:val="1"/>
          <w:i w:val="1"/>
          <w:iCs w:val="1"/>
          <w:color w:val="231F20"/>
        </w:rPr>
        <w:t>see</w:t>
      </w:r>
      <w:r w:rsidRPr="3676FB01" w:rsidR="0067051E">
        <w:rPr>
          <w:rFonts w:cs="Calibri" w:cstheme="minorAscii"/>
          <w:b w:val="1"/>
          <w:bCs w:val="1"/>
          <w:i w:val="1"/>
          <w:iCs w:val="1"/>
          <w:color w:val="231F20"/>
          <w:spacing w:val="-22"/>
        </w:rPr>
        <w:t xml:space="preserve"> </w:t>
      </w:r>
      <w:r w:rsidRPr="3676FB01" w:rsidR="0067051E">
        <w:rPr>
          <w:rFonts w:cs="Calibri" w:cstheme="minorAscii"/>
          <w:b w:val="1"/>
          <w:bCs w:val="1"/>
          <w:i w:val="1"/>
          <w:iCs w:val="1"/>
          <w:color w:val="231F20"/>
        </w:rPr>
        <w:t>a</w:t>
      </w:r>
      <w:r w:rsidRPr="3676FB01" w:rsidR="0067051E">
        <w:rPr>
          <w:rFonts w:cs="Calibri" w:cstheme="minorAscii"/>
          <w:b w:val="1"/>
          <w:bCs w:val="1"/>
          <w:i w:val="1"/>
          <w:iCs w:val="1"/>
          <w:color w:val="231F20"/>
          <w:spacing w:val="-22"/>
        </w:rPr>
        <w:t xml:space="preserve"> </w:t>
      </w:r>
      <w:r w:rsidRPr="3676FB01" w:rsidR="0067051E">
        <w:rPr>
          <w:rFonts w:cs="Calibri" w:cstheme="minorAscii"/>
          <w:b w:val="1"/>
          <w:bCs w:val="1"/>
          <w:i w:val="1"/>
          <w:iCs w:val="1"/>
          <w:color w:val="231F20"/>
        </w:rPr>
        <w:t xml:space="preserve">Pathways </w:t>
      </w:r>
      <w:r w:rsidRPr="3676FB01" w:rsidR="00521B03">
        <w:rPr>
          <w:rFonts w:cs="Calibri" w:cstheme="minorAscii"/>
          <w:b w:val="1"/>
          <w:bCs w:val="1"/>
          <w:i w:val="1"/>
          <w:iCs w:val="1"/>
          <w:color w:val="231F20"/>
          <w:spacing w:val="-22"/>
        </w:rPr>
        <w:t>C</w:t>
      </w:r>
      <w:r w:rsidRPr="3676FB01" w:rsidR="00521B03">
        <w:rPr>
          <w:rFonts w:cs="Calibri" w:cstheme="minorAscii"/>
          <w:b w:val="1"/>
          <w:bCs w:val="1"/>
          <w:i w:val="1"/>
          <w:iCs w:val="1"/>
          <w:color w:val="231F20"/>
        </w:rPr>
        <w:t>ounselor</w:t>
      </w:r>
      <w:r w:rsidRPr="3676FB01" w:rsidR="00521B03">
        <w:rPr>
          <w:rFonts w:cs="Calibri" w:cstheme="minorAscii"/>
          <w:b w:val="1"/>
          <w:bCs w:val="1"/>
          <w:i w:val="1"/>
          <w:iCs w:val="1"/>
          <w:color w:val="231F20"/>
          <w:spacing w:val="-17"/>
        </w:rPr>
        <w:t>:</w:t>
      </w:r>
      <w:r w:rsidRPr="3676FB01" w:rsidR="0067051E">
        <w:rPr>
          <w:rFonts w:cs="Calibri" w:cstheme="minorAscii"/>
          <w:b w:val="1"/>
          <w:bCs w:val="1"/>
          <w:i w:val="1"/>
          <w:iCs w:val="1"/>
          <w:color w:val="231F20"/>
          <w:spacing w:val="-17"/>
        </w:rPr>
        <w:t xml:space="preserve"> </w:t>
      </w:r>
      <w:r w:rsidRPr="3676FB01" w:rsidR="0067051E">
        <w:rPr>
          <w:rFonts w:cs="Calibri" w:cstheme="minorAscii"/>
          <w:color w:val="231F20"/>
        </w:rPr>
        <w:t>Create</w:t>
      </w:r>
      <w:r w:rsidRPr="3676FB01" w:rsidR="0067051E">
        <w:rPr>
          <w:rFonts w:cs="Calibri" w:cstheme="minorAscii"/>
          <w:color w:val="231F20"/>
          <w:spacing w:val="-17"/>
        </w:rPr>
        <w:t xml:space="preserve"> </w:t>
      </w:r>
      <w:r w:rsidRPr="3676FB01" w:rsidR="0067051E">
        <w:rPr>
          <w:rFonts w:cs="Calibri" w:cstheme="minorAscii"/>
          <w:color w:val="231F20"/>
        </w:rPr>
        <w:t>an</w:t>
      </w:r>
      <w:r w:rsidRPr="3676FB01" w:rsidR="0067051E">
        <w:rPr>
          <w:rFonts w:cs="Calibri" w:cstheme="minorAscii"/>
          <w:color w:val="231F20"/>
          <w:spacing w:val="-18"/>
        </w:rPr>
        <w:t xml:space="preserve"> </w:t>
      </w:r>
      <w:r w:rsidRPr="3676FB01" w:rsidR="0067051E">
        <w:rPr>
          <w:rFonts w:cs="Calibri" w:cstheme="minorAscii"/>
          <w:color w:val="231F20"/>
        </w:rPr>
        <w:t>education</w:t>
      </w:r>
      <w:r w:rsidRPr="3676FB01" w:rsidR="0067051E">
        <w:rPr>
          <w:rFonts w:cs="Calibri" w:cstheme="minorAscii"/>
          <w:color w:val="231F20"/>
          <w:spacing w:val="-17"/>
        </w:rPr>
        <w:t xml:space="preserve"> </w:t>
      </w:r>
      <w:r w:rsidRPr="3676FB01" w:rsidR="0067051E">
        <w:rPr>
          <w:rFonts w:cs="Calibri" w:cstheme="minorAscii"/>
          <w:color w:val="231F20"/>
        </w:rPr>
        <w:t>plan</w:t>
      </w:r>
      <w:r w:rsidRPr="3676FB01" w:rsidR="0067051E">
        <w:rPr>
          <w:rFonts w:cs="Calibri" w:cstheme="minorAscii"/>
          <w:color w:val="231F20"/>
          <w:spacing w:val="-17"/>
        </w:rPr>
        <w:t xml:space="preserve"> c</w:t>
      </w:r>
      <w:r w:rsidRPr="3676FB01" w:rsidR="0067051E">
        <w:rPr>
          <w:rFonts w:cs="Calibri" w:cstheme="minorAscii"/>
          <w:color w:val="231F20"/>
        </w:rPr>
        <w:t>ustomized</w:t>
      </w:r>
      <w:r w:rsidRPr="3676FB01" w:rsidR="0067051E">
        <w:rPr>
          <w:rFonts w:cs="Calibri" w:cstheme="minorAscii"/>
          <w:color w:val="231F20"/>
          <w:spacing w:val="-19"/>
        </w:rPr>
        <w:t xml:space="preserve"> </w:t>
      </w:r>
      <w:r w:rsidRPr="3676FB01" w:rsidR="0067051E">
        <w:rPr>
          <w:rFonts w:cs="Calibri" w:cstheme="minorAscii"/>
          <w:color w:val="231F20"/>
        </w:rPr>
        <w:t>to</w:t>
      </w:r>
      <w:r w:rsidRPr="3676FB01" w:rsidR="0067051E">
        <w:rPr>
          <w:rFonts w:cs="Calibri" w:cstheme="minorAscii"/>
          <w:color w:val="231F20"/>
          <w:spacing w:val="-19"/>
        </w:rPr>
        <w:t xml:space="preserve"> </w:t>
      </w:r>
      <w:r w:rsidRPr="3676FB01" w:rsidR="0067051E">
        <w:rPr>
          <w:rFonts w:cs="Calibri" w:cstheme="minorAscii"/>
          <w:color w:val="231F20"/>
        </w:rPr>
        <w:t>meet</w:t>
      </w:r>
      <w:r w:rsidRPr="3676FB01" w:rsidR="0067051E">
        <w:rPr>
          <w:rFonts w:cs="Calibri" w:cstheme="minorAscii"/>
          <w:color w:val="231F20"/>
          <w:spacing w:val="-20"/>
        </w:rPr>
        <w:t xml:space="preserve"> </w:t>
      </w:r>
      <w:r w:rsidRPr="3676FB01" w:rsidR="0067051E">
        <w:rPr>
          <w:rFonts w:cs="Calibri" w:cstheme="minorAscii"/>
          <w:color w:val="231F20"/>
        </w:rPr>
        <w:t>your</w:t>
      </w:r>
      <w:r w:rsidRPr="3676FB01" w:rsidR="0067051E">
        <w:rPr>
          <w:rFonts w:cs="Calibri" w:cstheme="minorAscii"/>
          <w:color w:val="231F20"/>
          <w:spacing w:val="-19"/>
        </w:rPr>
        <w:t xml:space="preserve"> </w:t>
      </w:r>
      <w:r w:rsidRPr="3676FB01" w:rsidR="0067051E">
        <w:rPr>
          <w:rFonts w:cs="Calibri" w:cstheme="minorAscii"/>
          <w:color w:val="231F20"/>
        </w:rPr>
        <w:t>needs</w:t>
      </w:r>
      <w:r w:rsidRPr="3676FB01" w:rsidR="0067051E">
        <w:rPr>
          <w:rFonts w:cs="Calibri" w:cstheme="minorAscii"/>
          <w:color w:val="231F20"/>
          <w:w w:val="105"/>
        </w:rPr>
        <w:t xml:space="preserve">.  </w:t>
      </w:r>
      <w:hyperlink w:history="1" r:id="R97bebec357994ef2">
        <w:r w:rsidRPr="3676FB01" w:rsidR="000848E5">
          <w:rPr>
            <w:rStyle w:val="Hyperlink"/>
            <w:rFonts w:cs="Calibri" w:cstheme="minorAscii"/>
            <w:w w:val="105"/>
          </w:rPr>
          <w:t>Contact a Counselor</w:t>
        </w:r>
      </w:hyperlink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="009049A2" w:rsidP="009049A2" w:rsidRDefault="009049A2" w14:paraId="184CB615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, A.S.-T CSU, CSUSM, UC</w:t>
      </w:r>
    </w:p>
    <w:p w:rsidR="009049A2" w:rsidP="009049A2" w:rsidRDefault="009049A2" w14:paraId="51F20EB5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, Non-transfer A.S.</w:t>
      </w:r>
    </w:p>
    <w:p w:rsidR="009049A2" w:rsidP="009049A2" w:rsidRDefault="009049A2" w14:paraId="4E2B0FBE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ccounting Certificate</w:t>
      </w:r>
    </w:p>
    <w:p w:rsidR="009049A2" w:rsidP="009049A2" w:rsidRDefault="009049A2" w14:paraId="6507CBA1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BD97B0E" w:rsidR="009049A2">
        <w:rPr>
          <w:rFonts w:ascii="Calibri" w:hAnsi="Calibri" w:cs="Calibri" w:asciiTheme="minorAscii" w:hAnsiTheme="minorAscii" w:cstheme="minorAscii"/>
        </w:rPr>
        <w:t>Business Administration Certificate</w:t>
      </w:r>
    </w:p>
    <w:p w:rsidR="227BE98B" w:rsidP="0BD97B0E" w:rsidRDefault="227BE98B" w14:paraId="566E3082" w14:textId="467E50F7">
      <w:pPr>
        <w:pStyle w:val="ListParagraph"/>
        <w:numPr>
          <w:ilvl w:val="0"/>
          <w:numId w:val="1"/>
        </w:numPr>
        <w:rPr>
          <w:noProof w:val="0"/>
          <w:lang w:val="en-US"/>
        </w:rPr>
      </w:pPr>
      <w:r w:rsidRPr="0BD97B0E" w:rsidR="227BE98B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Facilities Management Certificate</w:t>
      </w:r>
    </w:p>
    <w:p w:rsidRPr="00616E38" w:rsidR="009049A2" w:rsidP="009049A2" w:rsidRDefault="009049A2" w14:paraId="771BD6FF" w14:textId="74FE4FEC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BD97B0E" w:rsidR="009049A2">
        <w:rPr>
          <w:rFonts w:ascii="Calibri" w:hAnsi="Calibri" w:cs="Calibri" w:asciiTheme="minorAscii" w:hAnsiTheme="minorAscii" w:cstheme="minorAscii"/>
        </w:rPr>
        <w:t>Small Business/Entrepreneurship Certificate</w:t>
      </w:r>
    </w:p>
    <w:p w:rsidRPr="007B70DE" w:rsidR="00CD74E2" w:rsidP="00605018" w:rsidRDefault="007B70DE" w14:paraId="2715CE70" w14:textId="1482E1E6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17959459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554C6F">
        <w:rPr>
          <w:rFonts w:asciiTheme="minorHAnsi" w:hAnsiTheme="minorHAnsi" w:cstheme="minorHAnsi"/>
          <w:sz w:val="20"/>
          <w:szCs w:val="20"/>
        </w:rPr>
        <w:t>n/a</w:t>
      </w:r>
    </w:p>
    <w:p w:rsidRPr="008E1CE1" w:rsidR="008E1CE1" w:rsidP="3676FB01" w:rsidRDefault="008E1CE1" w14:paraId="4BBD8445" w14:textId="5F9EBAAA">
      <w:pPr>
        <w:pStyle w:val="ListParagraph"/>
        <w:numPr>
          <w:ilvl w:val="0"/>
          <w:numId w:val="4"/>
        </w:numPr>
        <w:rPr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3676FB01" w:rsidR="00CD74E2">
        <w:rPr>
          <w:rFonts w:ascii="Calibri" w:hAnsi="Calibri" w:cs="Calibri" w:asciiTheme="minorAscii" w:hAnsiTheme="minorAscii" w:cstheme="minorAscii"/>
          <w:sz w:val="20"/>
          <w:szCs w:val="20"/>
        </w:rPr>
        <w:t xml:space="preserve">Total Units: </w:t>
      </w:r>
      <w:r w:rsidRPr="3676FB01" w:rsidR="00554C6F">
        <w:rPr>
          <w:rFonts w:ascii="Calibri" w:hAnsi="Calibri" w:cs="Calibri" w:asciiTheme="minorAscii" w:hAnsiTheme="minorAscii" w:cstheme="minorAscii"/>
          <w:sz w:val="20"/>
          <w:szCs w:val="20"/>
        </w:rPr>
        <w:t>24</w:t>
      </w:r>
    </w:p>
    <w:p w:rsidRPr="009C5953" w:rsidR="00BB5431" w:rsidP="3676FB01" w:rsidRDefault="009049A2" w14:paraId="64E88867" w14:textId="21AF89B4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3676FB01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3676FB01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3676FB01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3676FB01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3676FB01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3676FB01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3676FB01" w:rsidR="0067051E">
        <w:rPr>
          <w:rFonts w:cs="Calibri" w:cstheme="minorAscii"/>
          <w:color w:val="231F20"/>
          <w:w w:val="105"/>
          <w:sz w:val="20"/>
          <w:szCs w:val="20"/>
        </w:rPr>
        <w:t xml:space="preserve">recommended</w:t>
      </w:r>
      <w:r w:rsidRPr="3676FB01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Pr="3676FB01" w:rsidR="00237FF6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</w:t>
      </w:r>
      <w:r w:rsidRPr="3676FB01" w:rsidR="00237FF6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3676FB01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3676FB01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3676FB01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971205efb6fc4aca">
        <w:r w:rsidRPr="3676FB01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3676FB01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1E3C89" w:rsidRDefault="009D0498" w14:paraId="1FF0D769" w14:textId="6AA07D71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00605018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8F7196" w:rsidTr="00605018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8F7196" w:rsidP="008F7196" w:rsidRDefault="008F7196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8F7196" w:rsidR="008F7196" w:rsidP="008F7196" w:rsidRDefault="008F7196" w14:paraId="3D6B958D" w14:textId="4053594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BADM-103</w:t>
            </w:r>
          </w:p>
        </w:tc>
        <w:tc>
          <w:tcPr>
            <w:tcW w:w="5870" w:type="dxa"/>
          </w:tcPr>
          <w:p w:rsidRPr="008F7196" w:rsidR="008F7196" w:rsidP="008F7196" w:rsidRDefault="008F7196" w14:paraId="635529C6" w14:textId="10B535E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:rsidRPr="008F7196" w:rsidR="008F7196" w:rsidP="008F7196" w:rsidRDefault="008F7196" w14:paraId="55306BD1" w14:textId="7C2E517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7196" w:rsidTr="00605018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8F7196" w:rsidP="008F7196" w:rsidRDefault="008F7196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8F7196" w:rsidR="008F7196" w:rsidP="008F7196" w:rsidRDefault="008F7196" w14:paraId="3E149C49" w14:textId="2D32CA6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BADM-104</w:t>
            </w:r>
          </w:p>
        </w:tc>
        <w:tc>
          <w:tcPr>
            <w:tcW w:w="5870" w:type="dxa"/>
          </w:tcPr>
          <w:p w:rsidRPr="008F7196" w:rsidR="008F7196" w:rsidP="008F7196" w:rsidRDefault="008F7196" w14:paraId="37BC83B3" w14:textId="33F721A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Business Communications</w:t>
            </w:r>
          </w:p>
        </w:tc>
        <w:tc>
          <w:tcPr>
            <w:tcW w:w="1313" w:type="dxa"/>
          </w:tcPr>
          <w:p w:rsidRPr="008F7196" w:rsidR="008F7196" w:rsidP="008F7196" w:rsidRDefault="008F7196" w14:paraId="56152D89" w14:textId="4A4DF35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7196" w:rsidTr="00605018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8F7196" w:rsidP="008F7196" w:rsidRDefault="008F7196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8F7196" w:rsidR="008F7196" w:rsidP="008F7196" w:rsidRDefault="008F7196" w14:paraId="22C1A284" w14:textId="5449107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BADM-530</w:t>
            </w:r>
          </w:p>
        </w:tc>
        <w:tc>
          <w:tcPr>
            <w:tcW w:w="5870" w:type="dxa"/>
          </w:tcPr>
          <w:p w:rsidRPr="008F7196" w:rsidR="008F7196" w:rsidP="008F7196" w:rsidRDefault="008F7196" w14:paraId="798454FA" w14:textId="2056F31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Small Business Entrepreneurship</w:t>
            </w:r>
          </w:p>
        </w:tc>
        <w:tc>
          <w:tcPr>
            <w:tcW w:w="1313" w:type="dxa"/>
          </w:tcPr>
          <w:p w:rsidRPr="008F7196" w:rsidR="008F7196" w:rsidP="008F7196" w:rsidRDefault="008F7196" w14:paraId="64BCEF68" w14:textId="1065BF1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7196" w:rsidTr="00237FF6" w14:paraId="3ACA13E4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:rsidRPr="00EE1CC7" w:rsidR="008F7196" w:rsidP="008F7196" w:rsidRDefault="008F7196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EE1CC7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:rsidRPr="008F7196" w:rsidR="008F7196" w:rsidP="008F7196" w:rsidRDefault="008F7196" w14:paraId="00414C4C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F7196">
              <w:rPr>
                <w:rFonts w:cs="Calibri"/>
                <w:color w:val="000000"/>
                <w:sz w:val="22"/>
                <w:szCs w:val="24"/>
                <w:bdr w:val="none" w:color="auto" w:sz="0" w:space="0" w:frame="1"/>
              </w:rPr>
              <w:t>CAPP-122 or</w:t>
            </w:r>
          </w:p>
          <w:p w:rsidRPr="008F7196" w:rsidR="008F7196" w:rsidP="008F7196" w:rsidRDefault="008F7196" w14:paraId="20B8434A" w14:textId="6418A85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BADM-545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:rsidRPr="008F7196" w:rsidR="008F7196" w:rsidP="008F7196" w:rsidRDefault="008F7196" w14:paraId="1B854F2C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F7196">
              <w:rPr>
                <w:rFonts w:cs="Calibri"/>
                <w:color w:val="000000"/>
                <w:sz w:val="22"/>
                <w:szCs w:val="24"/>
              </w:rPr>
              <w:t>Using Microsoft Excel</w:t>
            </w:r>
          </w:p>
          <w:p w:rsidRPr="008F7196" w:rsidR="008F7196" w:rsidP="008F7196" w:rsidRDefault="008F7196" w14:paraId="57FA4267" w14:textId="42B881A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Business Computer Applications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:rsidRPr="008F7196" w:rsidR="008F7196" w:rsidP="008F7196" w:rsidRDefault="008F7196" w14:paraId="36D23F10" w14:textId="02CEAFB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1E3C89" w:rsidRDefault="00F003A4" w14:paraId="0C0802D9" w14:textId="49E51E7C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03E0E6C0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8F7196" w:rsidTr="03E0E6C0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8F7196" w:rsidP="008F7196" w:rsidRDefault="008F7196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F7196" w:rsidR="008F7196" w:rsidP="008F7196" w:rsidRDefault="008F7196" w14:paraId="76FDD812" w14:textId="6D044F3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BADM-2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F7196" w:rsidR="008F7196" w:rsidP="008F7196" w:rsidRDefault="008F7196" w14:paraId="03571DB6" w14:textId="3CE2EE2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Legal Environment of Busine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F7196" w:rsidR="008F7196" w:rsidP="008F7196" w:rsidRDefault="008F7196" w14:paraId="401B7A34" w14:textId="269E876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7196" w:rsidTr="03E0E6C0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8F7196" w:rsidP="008F7196" w:rsidRDefault="008F7196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F7196" w:rsidR="008F7196" w:rsidP="008F7196" w:rsidRDefault="008F7196" w14:paraId="66A271EF" w14:textId="5175266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GT-52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F7196" w:rsidR="008F7196" w:rsidP="008F7196" w:rsidRDefault="008F7196" w14:paraId="00F9BB57" w14:textId="7D5D3EB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inciples of Marketing Management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F7196" w:rsidR="008F7196" w:rsidP="008F7196" w:rsidRDefault="008F7196" w14:paraId="0794A019" w14:textId="76C1091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7196" w:rsidTr="03E0E6C0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8F7196" w:rsidP="008F7196" w:rsidRDefault="008F7196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F7196" w:rsidR="008F7196" w:rsidP="008F7196" w:rsidRDefault="008F7196" w14:paraId="65DB1BD4" w14:textId="01A6095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CCT-12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F7196" w:rsidR="008F7196" w:rsidP="008F7196" w:rsidRDefault="008F7196" w14:paraId="21C771E7" w14:textId="4F7BE6E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F7196" w:rsidR="008F7196" w:rsidP="008F7196" w:rsidRDefault="008F7196" w14:paraId="7B69753E" w14:textId="2DB2FFA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7196" w:rsidTr="03E0E6C0" w14:paraId="06A21697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554C6F" w:rsidR="008F7196" w:rsidP="008F7196" w:rsidRDefault="008F7196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554C6F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8F7196" w:rsidR="008F7196" w:rsidP="008F7196" w:rsidRDefault="008F7196" w14:paraId="0828694A" w14:textId="3447DAB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CON-2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8F7196" w:rsidR="008F7196" w:rsidP="008F7196" w:rsidRDefault="008F7196" w14:paraId="115C0398" w14:textId="352F48C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8F7196" w:rsidR="008F7196" w:rsidP="008F7196" w:rsidRDefault="008F7196" w14:paraId="12028B2E" w14:textId="3A3B081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="00FE5239" w:rsidP="001E3C89" w:rsidRDefault="00FE5239" w14:paraId="5F0DF9BC" w14:textId="12D469DC">
      <w:pPr>
        <w:pStyle w:val="Heading10"/>
        <w:ind w:left="0"/>
        <w:sectPr w:rsidR="00FE5239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00605018" w:rsidRDefault="00605018" w14:paraId="1B2AB367" w14:textId="79EDDD6F">
      <w:pPr>
        <w:pStyle w:val="Heading10"/>
      </w:pPr>
      <w:r w:rsidR="0067051E">
        <w:rPr/>
        <w:t>Career Options</w:t>
      </w:r>
    </w:p>
    <w:p w:rsidRPr="00EE1CC7" w:rsidR="00EE1CC7" w:rsidP="3676FB01" w:rsidRDefault="00EE1CC7" w14:paraId="479A20A5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3676FB01" w:rsidR="00EE1CC7">
        <w:rPr>
          <w:rFonts w:cs="Calibri" w:cstheme="minorAscii"/>
          <w:sz w:val="18"/>
          <w:szCs w:val="18"/>
        </w:rPr>
        <w:t>Financial Manager (SM, B)</w:t>
      </w:r>
    </w:p>
    <w:p w:rsidR="000F0812" w:rsidP="3676FB01" w:rsidRDefault="00EE1CC7" w14:paraId="4206465F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3676FB01" w:rsidR="00EE1CC7">
        <w:rPr>
          <w:rFonts w:cs="Calibri" w:cstheme="minorAscii"/>
          <w:sz w:val="18"/>
          <w:szCs w:val="18"/>
        </w:rPr>
        <w:t>Accountant (B, M)</w:t>
      </w:r>
      <w:r w:rsidRPr="3676FB01" w:rsidR="009049A2">
        <w:rPr>
          <w:rFonts w:cs="Calibri" w:cstheme="minorAscii"/>
          <w:sz w:val="18"/>
          <w:szCs w:val="18"/>
        </w:rPr>
        <w:t>)</w:t>
      </w:r>
    </w:p>
    <w:p w:rsidRPr="000F0812" w:rsidR="000F0812" w:rsidP="3676FB01" w:rsidRDefault="000F0812" w14:paraId="5C3EEBA9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3676FB01" w:rsidR="000F0812">
        <w:rPr>
          <w:rFonts w:cs="Calibri" w:cstheme="minorAscii"/>
          <w:sz w:val="18"/>
          <w:szCs w:val="18"/>
        </w:rPr>
        <w:t>General and Operations Manager (B)</w:t>
      </w:r>
    </w:p>
    <w:p w:rsidR="000F0812" w:rsidP="3676FB01" w:rsidRDefault="000F0812" w14:paraId="6B3A64DD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3676FB01" w:rsidR="000F0812">
        <w:rPr>
          <w:rFonts w:cs="Calibri" w:cstheme="minorAscii"/>
          <w:sz w:val="18"/>
          <w:szCs w:val="18"/>
        </w:rPr>
        <w:t>Management Analyst (B, M)</w:t>
      </w:r>
    </w:p>
    <w:p w:rsidR="00605018" w:rsidP="000F0812" w:rsidRDefault="0067051E" w14:paraId="24DA84FC" w14:textId="5B8728F0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w:history="1" r:id="rId23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:rsidRPr="00C9219D" w:rsidR="00605018" w:rsidP="3676FB01" w:rsidRDefault="0067051E" w14:paraId="343F148A" w14:textId="73799485">
      <w:pPr>
        <w:pStyle w:val="Normal"/>
        <w:spacing w:after="0" w:line="240" w:lineRule="auto"/>
        <w:ind w:left="360"/>
        <w:rPr>
          <w:sz w:val="18"/>
          <w:szCs w:val="18"/>
        </w:rPr>
      </w:pPr>
      <w:r w:rsidRPr="3676FB01" w:rsidR="0067051E">
        <w:rPr>
          <w:sz w:val="18"/>
          <w:szCs w:val="18"/>
        </w:rPr>
        <w:t xml:space="preserve">Required Education: SM: some college; C: Certificate; A: Associate, B: Bachelor’s, M: Master’s; D: </w:t>
      </w:r>
      <w:r w:rsidRPr="3676FB01" w:rsidR="00521B03">
        <w:rPr>
          <w:sz w:val="18"/>
          <w:szCs w:val="18"/>
        </w:rPr>
        <w:t>Doctorate</w:t>
      </w:r>
    </w:p>
    <w:p w:rsidR="00605018" w:rsidP="00605018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Pr="00442F57" w:rsidR="00FE5239" w:rsidP="3676FB01" w:rsidRDefault="00F76131" w14:paraId="4DFD6D98" w14:textId="1351D424">
      <w:pPr>
        <w:tabs>
          <w:tab w:val="left" w:pos="900"/>
        </w:tabs>
        <w:spacing w:after="0" w:line="240" w:lineRule="auto"/>
        <w:ind w:left="360"/>
        <w:rPr>
          <w:rFonts w:cs="Calibri" w:cstheme="minorAscii"/>
          <w:color w:val="231F20"/>
          <w:w w:val="105"/>
          <w:sz w:val="18"/>
          <w:szCs w:val="18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3676FB01" w:rsidR="00F76131">
        <w:rPr>
          <w:rFonts w:cs="Calibri" w:cstheme="minorAscii"/>
          <w:color w:val="231F20"/>
          <w:w w:val="105"/>
          <w:sz w:val="18"/>
          <w:szCs w:val="18"/>
        </w:rPr>
        <w:t>Financial aid</w:t>
      </w:r>
      <w:r w:rsidRPr="3676FB01" w:rsidR="00F76131">
        <w:rPr>
          <w:rFonts w:cs="Calibri" w:cstheme="minorAscii"/>
          <w:color w:val="231F20"/>
          <w:w w:val="105"/>
          <w:sz w:val="18"/>
          <w:szCs w:val="18"/>
        </w:rPr>
        <w:t xml:space="preserve"> is </w:t>
      </w:r>
      <w:r w:rsidRPr="3676FB01" w:rsidR="00F76131">
        <w:rPr>
          <w:rFonts w:cs="Calibri" w:cstheme="minorAscii"/>
          <w:color w:val="231F20"/>
          <w:w w:val="105"/>
          <w:sz w:val="18"/>
          <w:szCs w:val="18"/>
        </w:rPr>
        <w:t xml:space="preserve">determined</w:t>
      </w:r>
      <w:r w:rsidRPr="3676FB01" w:rsidR="00F76131">
        <w:rPr>
          <w:rFonts w:cs="Calibri" w:cstheme="minorAscii"/>
          <w:color w:val="231F20"/>
          <w:w w:val="105"/>
          <w:sz w:val="18"/>
          <w:szCs w:val="18"/>
        </w:rPr>
        <w:t xml:space="preserve"> by the number of credit hours you take in a semester</w:t>
      </w:r>
      <w:r w:rsidRPr="3676FB01" w:rsidR="00F76131">
        <w:rPr>
          <w:rFonts w:cs="Calibri" w:cstheme="minorAscii"/>
          <w:color w:val="231F20"/>
          <w:w w:val="105"/>
          <w:sz w:val="18"/>
          <w:szCs w:val="18"/>
        </w:rPr>
        <w:t xml:space="preserve">.  </w:t>
      </w:r>
      <w:r w:rsidRPr="3676FB01" w:rsidR="00F76131">
        <w:rPr>
          <w:rFonts w:cs="Calibri" w:cstheme="minorAscii"/>
          <w:color w:val="231F20"/>
          <w:w w:val="105"/>
          <w:sz w:val="18"/>
          <w:szCs w:val="18"/>
        </w:rPr>
        <w:t xml:space="preserve">Maximize your financial aid by taking 12-15 units per semeste</w:t>
      </w:r>
      <w:r w:rsidRPr="3676FB01" w:rsidR="001E3C89">
        <w:rPr>
          <w:rFonts w:cs="Calibri" w:cstheme="minorAscii"/>
          <w:color w:val="231F20"/>
          <w:w w:val="105"/>
          <w:sz w:val="18"/>
          <w:szCs w:val="18"/>
        </w:rPr>
        <w:t>r.</w:t>
      </w:r>
    </w:p>
    <w:p w:rsidRPr="00486099" w:rsidR="00157999" w:rsidP="00EE1CC7" w:rsidRDefault="00157999" w14:paraId="3E8E5ADC" w14:textId="2CC7A7D9">
      <w:pPr>
        <w:spacing w:after="0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Pr="00486099" w:rsidR="00157999" w:rsidSect="00FE5239">
      <w:headerReference w:type="first" r:id="rId24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C6618" w:rsidP="00DF2F19" w:rsidRDefault="00BC6618" w14:paraId="3728ACED" w14:textId="77777777">
      <w:pPr>
        <w:spacing w:after="0" w:line="240" w:lineRule="auto"/>
      </w:pPr>
      <w:r>
        <w:separator/>
      </w:r>
    </w:p>
  </w:endnote>
  <w:endnote w:type="continuationSeparator" w:id="0">
    <w:p w:rsidR="00BC6618" w:rsidP="00DF2F19" w:rsidRDefault="00BC6618" w14:paraId="4FD567E4" w14:textId="77777777">
      <w:pPr>
        <w:spacing w:after="0" w:line="240" w:lineRule="auto"/>
      </w:pPr>
      <w:r>
        <w:continuationSeparator/>
      </w:r>
    </w:p>
  </w:endnote>
  <w:endnote w:type="continuationNotice" w:id="1">
    <w:p w:rsidR="00BC6618" w:rsidRDefault="00BC6618" w14:paraId="09D92B64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57F9A" w:rsidRDefault="00557F9A" w14:paraId="4F3CD23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C6618" w:rsidP="00DF2F19" w:rsidRDefault="00BC6618" w14:paraId="7A97C477" w14:textId="77777777">
      <w:pPr>
        <w:spacing w:after="0" w:line="240" w:lineRule="auto"/>
      </w:pPr>
      <w:r>
        <w:separator/>
      </w:r>
    </w:p>
  </w:footnote>
  <w:footnote w:type="continuationSeparator" w:id="0">
    <w:p w:rsidR="00BC6618" w:rsidP="00DF2F19" w:rsidRDefault="00BC6618" w14:paraId="0EDD7AE7" w14:textId="77777777">
      <w:pPr>
        <w:spacing w:after="0" w:line="240" w:lineRule="auto"/>
      </w:pPr>
      <w:r>
        <w:continuationSeparator/>
      </w:r>
    </w:p>
  </w:footnote>
  <w:footnote w:type="continuationNotice" w:id="1">
    <w:p w:rsidR="00BC6618" w:rsidRDefault="00BC6618" w14:paraId="388531A1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57F9A" w:rsidRDefault="00557F9A" w14:paraId="79726D1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57F9A" w:rsidRDefault="00557F9A" w14:paraId="1C38453A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34D321B5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611F" w:rsidR="000746BB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:rsidRPr="00A54187" w:rsidR="00DF2F19" w:rsidP="00A54187" w:rsidRDefault="00832842" w14:paraId="56A43A97" w14:textId="02108167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1407295C" w:rsidR="1407295C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1407295C" w:rsidR="1407295C">
      <w:rPr>
        <w:rFonts w:ascii="Gill Sans MT" w:hAnsi="Gill Sans MT" w:cs="Times New Roman"/>
        <w:caps w:val="1"/>
        <w:sz w:val="40"/>
        <w:szCs w:val="40"/>
      </w:rPr>
      <w:t xml:space="preserve"> Map</w:t>
    </w:r>
    <w:r w:rsidRPr="1407295C" w:rsidR="1407295C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1407295C" w:rsidR="1407295C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wFAI3VvOU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C61A9"/>
    <w:rsid w:val="000F0812"/>
    <w:rsid w:val="001212D3"/>
    <w:rsid w:val="00144B9F"/>
    <w:rsid w:val="00157999"/>
    <w:rsid w:val="0017252B"/>
    <w:rsid w:val="0019475E"/>
    <w:rsid w:val="00197394"/>
    <w:rsid w:val="001A446F"/>
    <w:rsid w:val="001B29AE"/>
    <w:rsid w:val="001E3C89"/>
    <w:rsid w:val="002064A9"/>
    <w:rsid w:val="00222820"/>
    <w:rsid w:val="00222F6A"/>
    <w:rsid w:val="00231B7E"/>
    <w:rsid w:val="002323FC"/>
    <w:rsid w:val="00237FF6"/>
    <w:rsid w:val="00247605"/>
    <w:rsid w:val="00275B1E"/>
    <w:rsid w:val="00281303"/>
    <w:rsid w:val="00281869"/>
    <w:rsid w:val="00290E06"/>
    <w:rsid w:val="002972B2"/>
    <w:rsid w:val="002C04B5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54C6F"/>
    <w:rsid w:val="00557F9A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6EA1"/>
    <w:rsid w:val="00603592"/>
    <w:rsid w:val="00605018"/>
    <w:rsid w:val="00622477"/>
    <w:rsid w:val="00624E81"/>
    <w:rsid w:val="006269E2"/>
    <w:rsid w:val="006363D8"/>
    <w:rsid w:val="00640B70"/>
    <w:rsid w:val="00641EA6"/>
    <w:rsid w:val="006449C0"/>
    <w:rsid w:val="00645F9E"/>
    <w:rsid w:val="00661FA7"/>
    <w:rsid w:val="0066384B"/>
    <w:rsid w:val="006651FD"/>
    <w:rsid w:val="00665F2D"/>
    <w:rsid w:val="0067051E"/>
    <w:rsid w:val="0067271C"/>
    <w:rsid w:val="00673A3A"/>
    <w:rsid w:val="00681546"/>
    <w:rsid w:val="006927EE"/>
    <w:rsid w:val="006949C1"/>
    <w:rsid w:val="006A660D"/>
    <w:rsid w:val="006A7C1A"/>
    <w:rsid w:val="006B5D6B"/>
    <w:rsid w:val="006D1581"/>
    <w:rsid w:val="006E58BA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384F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4DE7"/>
    <w:rsid w:val="0084524B"/>
    <w:rsid w:val="008536C4"/>
    <w:rsid w:val="00853C93"/>
    <w:rsid w:val="00855429"/>
    <w:rsid w:val="00861E8D"/>
    <w:rsid w:val="008677EB"/>
    <w:rsid w:val="00880616"/>
    <w:rsid w:val="008874CC"/>
    <w:rsid w:val="008929FF"/>
    <w:rsid w:val="008A4D7A"/>
    <w:rsid w:val="008B020F"/>
    <w:rsid w:val="008B54BF"/>
    <w:rsid w:val="008C62B6"/>
    <w:rsid w:val="008E1CE1"/>
    <w:rsid w:val="008E3660"/>
    <w:rsid w:val="008F7196"/>
    <w:rsid w:val="00902C4D"/>
    <w:rsid w:val="009049A2"/>
    <w:rsid w:val="0092540F"/>
    <w:rsid w:val="00927FE5"/>
    <w:rsid w:val="00941CE9"/>
    <w:rsid w:val="0094229A"/>
    <w:rsid w:val="00945659"/>
    <w:rsid w:val="00961BA0"/>
    <w:rsid w:val="00964FE2"/>
    <w:rsid w:val="009738F2"/>
    <w:rsid w:val="0098480A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477B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261C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C3F17"/>
    <w:rsid w:val="00BC6618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6DEE"/>
    <w:rsid w:val="00CD74E2"/>
    <w:rsid w:val="00D019E2"/>
    <w:rsid w:val="00D11CBC"/>
    <w:rsid w:val="00D218E3"/>
    <w:rsid w:val="00D3149A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28D4"/>
    <w:rsid w:val="00E97C9F"/>
    <w:rsid w:val="00EA2C6F"/>
    <w:rsid w:val="00EB64F1"/>
    <w:rsid w:val="00EE1CC7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14B6"/>
    <w:rsid w:val="00FB200B"/>
    <w:rsid w:val="00FC26ED"/>
    <w:rsid w:val="00FC3922"/>
    <w:rsid w:val="00FD7189"/>
    <w:rsid w:val="00FE5239"/>
    <w:rsid w:val="03E0E6C0"/>
    <w:rsid w:val="0BD97B0E"/>
    <w:rsid w:val="1407295C"/>
    <w:rsid w:val="227BE98B"/>
    <w:rsid w:val="3676FB01"/>
    <w:rsid w:val="51354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theme" Target="theme/theme1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fontTable" Target="fontTable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5.xm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hyperlink" Target="http://msjc.emsicc.com" TargetMode="Externa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hyperlink" Target="https://www.msjc.edu/hub/" TargetMode="External" Id="R97bebec357994ef2" /><Relationship Type="http://schemas.openxmlformats.org/officeDocument/2006/relationships/hyperlink" Target="https://catalog.msjc.edu/instructional-programs/" TargetMode="External" Id="R971205efb6fc4aca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BUS_Small_Bus_Entrep_CERT</dc:title>
  <dc:subject/>
  <dc:creator>Rhonda Nishimoto</dc:creator>
  <keywords/>
  <dc:description/>
  <lastModifiedBy>Meghan Basgall</lastModifiedBy>
  <revision>8</revision>
  <dcterms:created xsi:type="dcterms:W3CDTF">2021-03-01T20:35:00.0000000Z</dcterms:created>
  <dcterms:modified xsi:type="dcterms:W3CDTF">2023-05-05T17:29:28.484021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